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46EA34" w14:textId="27648A76" w:rsidR="00635815" w:rsidRPr="00032C12" w:rsidRDefault="00635815" w:rsidP="1C98F7AB">
      <w:pPr>
        <w:pBdr>
          <w:bottom w:val="single" w:sz="4" w:space="1" w:color="auto"/>
        </w:pBdr>
        <w:rPr>
          <w:lang w:val="pt-BR"/>
        </w:rPr>
      </w:pPr>
    </w:p>
    <w:p w14:paraId="2F66D7F4" w14:textId="5E7BB019" w:rsidR="00BD6860" w:rsidRPr="00003FF1" w:rsidRDefault="001C3327" w:rsidP="00BD6860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TE Arizona Student </w:t>
      </w:r>
      <w:r w:rsidR="00683439">
        <w:rPr>
          <w:b/>
          <w:sz w:val="32"/>
          <w:szCs w:val="32"/>
        </w:rPr>
        <w:t>Travel Grant Application</w:t>
      </w:r>
      <w:r w:rsidR="002E5BF8">
        <w:rPr>
          <w:b/>
          <w:sz w:val="32"/>
          <w:szCs w:val="32"/>
        </w:rPr>
        <w:t xml:space="preserve"> Form</w:t>
      </w:r>
    </w:p>
    <w:p w14:paraId="1777881B" w14:textId="37E5EC63" w:rsidR="00BD6860" w:rsidRDefault="00BD6860" w:rsidP="00003FF1">
      <w:pPr>
        <w:spacing w:after="0"/>
      </w:pPr>
      <w:r w:rsidRPr="004C552B">
        <w:rPr>
          <w:b/>
        </w:rPr>
        <w:t>To:</w:t>
      </w:r>
      <w:r w:rsidRPr="004C552B">
        <w:tab/>
      </w:r>
      <w:r w:rsidRPr="004C552B">
        <w:tab/>
      </w:r>
      <w:r w:rsidR="00C07708" w:rsidRPr="004C552B">
        <w:t>Denise Baker</w:t>
      </w:r>
      <w:r w:rsidRPr="004C552B">
        <w:t>,</w:t>
      </w:r>
      <w:r w:rsidR="004C552B" w:rsidRPr="004C552B">
        <w:t xml:space="preserve"> PhD</w:t>
      </w:r>
      <w:r w:rsidR="00045F2A">
        <w:t>, PE</w:t>
      </w:r>
      <w:r w:rsidR="008039AA">
        <w:t>,</w:t>
      </w:r>
      <w:r w:rsidRPr="004C552B">
        <w:t xml:space="preserve"> Arizona ITE Student Liaison</w:t>
      </w:r>
      <w:r w:rsidR="00683439">
        <w:t>, dbaker@y2keng.com</w:t>
      </w:r>
    </w:p>
    <w:p w14:paraId="0E68ABAE" w14:textId="44618A39" w:rsidR="00683439" w:rsidRDefault="00683439" w:rsidP="00003FF1">
      <w:pPr>
        <w:spacing w:after="0"/>
      </w:pPr>
      <w:r>
        <w:tab/>
      </w:r>
      <w:r>
        <w:tab/>
      </w:r>
      <w:r w:rsidR="009E7866">
        <w:t>Brent Allman, PE, Arizona ITE Student Lia</w:t>
      </w:r>
      <w:r w:rsidR="00B36510">
        <w:t>ison, ballman@azdot.gov</w:t>
      </w:r>
      <w:r w:rsidR="00B36510">
        <w:br/>
      </w:r>
      <w:r w:rsidR="00B36510">
        <w:tab/>
      </w:r>
      <w:r w:rsidR="00B36510">
        <w:tab/>
        <w:t>Germaine Ca</w:t>
      </w:r>
      <w:r w:rsidR="00F24D47">
        <w:t xml:space="preserve">limlim, Arizona ITE President, </w:t>
      </w:r>
      <w:r w:rsidR="00F24D47" w:rsidRPr="00F24D47">
        <w:t>germaine.calimlim@wilsonco.com</w:t>
      </w:r>
    </w:p>
    <w:p w14:paraId="14CF57C4" w14:textId="77777777" w:rsidR="00416C31" w:rsidRPr="004C552B" w:rsidRDefault="00416C31" w:rsidP="00003FF1">
      <w:pPr>
        <w:spacing w:after="0"/>
      </w:pPr>
    </w:p>
    <w:p w14:paraId="01146884" w14:textId="78CC4792" w:rsidR="00416C31" w:rsidRDefault="00BD6860" w:rsidP="00003FF1">
      <w:pPr>
        <w:spacing w:after="0"/>
      </w:pPr>
      <w:r w:rsidRPr="004C552B">
        <w:rPr>
          <w:b/>
        </w:rPr>
        <w:t>From:</w:t>
      </w:r>
      <w:r w:rsidRPr="004C552B">
        <w:tab/>
      </w:r>
      <w:r w:rsidR="004C552B">
        <w:tab/>
      </w:r>
      <w:r w:rsidR="00416C31">
        <w:t>ITE Student Chapter at ______________</w:t>
      </w:r>
      <w:r w:rsidR="009252D5">
        <w:t>_______________</w:t>
      </w:r>
      <w:r w:rsidR="00416C31">
        <w:t>______</w:t>
      </w:r>
    </w:p>
    <w:p w14:paraId="0C8FEE23" w14:textId="6D00899E" w:rsidR="00C76F62" w:rsidRDefault="009252D5" w:rsidP="00416C31">
      <w:pPr>
        <w:spacing w:after="0"/>
        <w:ind w:left="720" w:firstLine="720"/>
        <w:rPr>
          <w:color w:val="000000" w:themeColor="text1"/>
        </w:rPr>
      </w:pPr>
      <w:r w:rsidRPr="009252D5">
        <w:rPr>
          <w:color w:val="000000" w:themeColor="text1"/>
        </w:rPr>
        <w:t xml:space="preserve">Student: _________________________________      </w:t>
      </w:r>
      <w:r w:rsidRPr="009252D5">
        <w:rPr>
          <w:color w:val="000000" w:themeColor="text1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8"/>
      <w:r w:rsidRPr="009252D5">
        <w:rPr>
          <w:color w:val="000000" w:themeColor="text1"/>
        </w:rPr>
        <w:instrText xml:space="preserve"> FORMCHECKBOX </w:instrText>
      </w:r>
      <w:r w:rsidRPr="009252D5">
        <w:rPr>
          <w:color w:val="000000" w:themeColor="text1"/>
        </w:rPr>
      </w:r>
      <w:r w:rsidRPr="009252D5">
        <w:rPr>
          <w:color w:val="000000" w:themeColor="text1"/>
        </w:rPr>
        <w:fldChar w:fldCharType="separate"/>
      </w:r>
      <w:r w:rsidRPr="009252D5">
        <w:rPr>
          <w:color w:val="000000" w:themeColor="text1"/>
        </w:rPr>
        <w:fldChar w:fldCharType="end"/>
      </w:r>
      <w:bookmarkEnd w:id="0"/>
      <w:r w:rsidRPr="009252D5">
        <w:rPr>
          <w:color w:val="000000" w:themeColor="text1"/>
        </w:rPr>
        <w:t xml:space="preserve">President  </w:t>
      </w:r>
      <w:r w:rsidRPr="009252D5">
        <w:rPr>
          <w:color w:val="000000" w:themeColor="text1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9"/>
      <w:r w:rsidRPr="009252D5">
        <w:rPr>
          <w:color w:val="000000" w:themeColor="text1"/>
        </w:rPr>
        <w:instrText xml:space="preserve"> FORMCHECKBOX </w:instrText>
      </w:r>
      <w:r w:rsidRPr="009252D5">
        <w:rPr>
          <w:color w:val="000000" w:themeColor="text1"/>
        </w:rPr>
      </w:r>
      <w:r w:rsidRPr="009252D5">
        <w:rPr>
          <w:color w:val="000000" w:themeColor="text1"/>
        </w:rPr>
        <w:fldChar w:fldCharType="separate"/>
      </w:r>
      <w:r w:rsidRPr="009252D5">
        <w:rPr>
          <w:color w:val="000000" w:themeColor="text1"/>
        </w:rPr>
        <w:fldChar w:fldCharType="end"/>
      </w:r>
      <w:bookmarkEnd w:id="1"/>
      <w:r w:rsidRPr="009252D5">
        <w:rPr>
          <w:color w:val="000000" w:themeColor="text1"/>
        </w:rPr>
        <w:t>Treasurer</w:t>
      </w:r>
    </w:p>
    <w:p w14:paraId="0EED1F9F" w14:textId="72CF9E66" w:rsidR="00E12149" w:rsidRPr="009252D5" w:rsidRDefault="00F71920" w:rsidP="00416C31">
      <w:pPr>
        <w:spacing w:after="0"/>
        <w:ind w:left="720" w:firstLine="720"/>
        <w:rPr>
          <w:color w:val="000000" w:themeColor="text1"/>
        </w:rPr>
      </w:pPr>
      <w:r>
        <w:rPr>
          <w:color w:val="000000" w:themeColor="text1"/>
        </w:rPr>
        <w:t>Student email: ____________________________</w:t>
      </w:r>
    </w:p>
    <w:p w14:paraId="790C1FED" w14:textId="1129E0B3" w:rsidR="009252D5" w:rsidRDefault="009252D5" w:rsidP="00416C31">
      <w:pPr>
        <w:spacing w:after="0"/>
        <w:ind w:left="720" w:firstLine="720"/>
        <w:rPr>
          <w:color w:val="000000" w:themeColor="text1"/>
        </w:rPr>
      </w:pPr>
      <w:r w:rsidRPr="009252D5">
        <w:rPr>
          <w:color w:val="000000" w:themeColor="text1"/>
        </w:rPr>
        <w:t>Advisor: ________________________________</w:t>
      </w:r>
      <w:r w:rsidR="00F71920">
        <w:rPr>
          <w:color w:val="000000" w:themeColor="text1"/>
        </w:rPr>
        <w:t>_</w:t>
      </w:r>
    </w:p>
    <w:p w14:paraId="75694DE5" w14:textId="5838ABF6" w:rsidR="00F71920" w:rsidRPr="009252D5" w:rsidRDefault="00F71920" w:rsidP="00416C31">
      <w:pPr>
        <w:spacing w:after="0"/>
        <w:ind w:left="720" w:firstLine="720"/>
        <w:rPr>
          <w:color w:val="000000" w:themeColor="text1"/>
        </w:rPr>
      </w:pPr>
      <w:r>
        <w:rPr>
          <w:color w:val="000000" w:themeColor="text1"/>
        </w:rPr>
        <w:t>Advisor email: ____________________________</w:t>
      </w:r>
    </w:p>
    <w:p w14:paraId="418D3654" w14:textId="77777777" w:rsidR="00416C31" w:rsidRPr="004C552B" w:rsidRDefault="00416C31" w:rsidP="009252D5">
      <w:pPr>
        <w:spacing w:after="0"/>
      </w:pPr>
    </w:p>
    <w:p w14:paraId="119DA3A0" w14:textId="77443C4D" w:rsidR="00BD6860" w:rsidRDefault="00BD6860" w:rsidP="00003FF1">
      <w:pPr>
        <w:spacing w:after="0"/>
        <w:rPr>
          <w:color w:val="AEAAAA" w:themeColor="background2" w:themeShade="BF"/>
        </w:rPr>
      </w:pPr>
      <w:r w:rsidRPr="004C552B">
        <w:rPr>
          <w:b/>
        </w:rPr>
        <w:t>Date:</w:t>
      </w:r>
      <w:r w:rsidRPr="004C552B">
        <w:tab/>
      </w:r>
      <w:r w:rsidRPr="004C552B">
        <w:tab/>
      </w:r>
      <w:r w:rsidR="00491541" w:rsidRPr="00491541">
        <w:rPr>
          <w:color w:val="000000" w:themeColor="text1"/>
        </w:rPr>
        <w:t>_____/ ______/ 202</w:t>
      </w:r>
      <w:r w:rsidR="00506F64">
        <w:rPr>
          <w:color w:val="000000" w:themeColor="text1"/>
        </w:rPr>
        <w:t>6</w:t>
      </w:r>
    </w:p>
    <w:p w14:paraId="402B3292" w14:textId="77777777" w:rsidR="009252D5" w:rsidRPr="004C552B" w:rsidRDefault="009252D5" w:rsidP="00003FF1">
      <w:pPr>
        <w:spacing w:after="0"/>
      </w:pPr>
    </w:p>
    <w:p w14:paraId="679AE619" w14:textId="2639D7A1" w:rsidR="00BD6860" w:rsidRDefault="00BD6860" w:rsidP="00003FF1">
      <w:pPr>
        <w:pBdr>
          <w:bottom w:val="single" w:sz="4" w:space="1" w:color="auto"/>
        </w:pBdr>
        <w:spacing w:after="0"/>
        <w:ind w:left="1440" w:hanging="1440"/>
        <w:rPr>
          <w:color w:val="AEAAAA" w:themeColor="background2" w:themeShade="BF"/>
        </w:rPr>
      </w:pPr>
      <w:r w:rsidRPr="1C98F7AB">
        <w:rPr>
          <w:b/>
          <w:bCs/>
        </w:rPr>
        <w:t>Subject:</w:t>
      </w:r>
      <w:r>
        <w:t xml:space="preserve"> </w:t>
      </w:r>
      <w:r>
        <w:tab/>
      </w:r>
      <w:r w:rsidR="00683439">
        <w:t>Travel grant appli</w:t>
      </w:r>
      <w:r w:rsidR="00683439" w:rsidRPr="00491541">
        <w:rPr>
          <w:color w:val="000000" w:themeColor="text1"/>
        </w:rPr>
        <w:t>cation</w:t>
      </w:r>
      <w:r w:rsidRPr="00491541">
        <w:rPr>
          <w:color w:val="000000" w:themeColor="text1"/>
        </w:rPr>
        <w:t xml:space="preserve"> to attend the ITE </w:t>
      </w:r>
      <w:r w:rsidR="00491541" w:rsidRPr="00491541">
        <w:rPr>
          <w:color w:val="000000" w:themeColor="text1"/>
        </w:rPr>
        <w:t>Event</w:t>
      </w:r>
    </w:p>
    <w:p w14:paraId="432B17B7" w14:textId="77777777" w:rsidR="00491541" w:rsidRPr="004C552B" w:rsidRDefault="00491541" w:rsidP="00003FF1">
      <w:pPr>
        <w:pBdr>
          <w:bottom w:val="single" w:sz="4" w:space="1" w:color="auto"/>
        </w:pBdr>
        <w:spacing w:after="0"/>
        <w:ind w:left="1440" w:hanging="1440"/>
      </w:pPr>
    </w:p>
    <w:p w14:paraId="4B286416" w14:textId="0AABD9C2" w:rsidR="1C98F7AB" w:rsidRDefault="1C98F7AB" w:rsidP="1C98F7AB">
      <w:pPr>
        <w:pStyle w:val="Heading1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985"/>
        <w:gridCol w:w="1350"/>
        <w:gridCol w:w="905"/>
        <w:gridCol w:w="1080"/>
        <w:gridCol w:w="6480"/>
      </w:tblGrid>
      <w:tr w:rsidR="00945CF3" w14:paraId="1891371C" w14:textId="77777777" w:rsidTr="00C14161">
        <w:tc>
          <w:tcPr>
            <w:tcW w:w="985" w:type="dxa"/>
            <w:tcBorders>
              <w:top w:val="single" w:sz="4" w:space="0" w:color="auto"/>
              <w:bottom w:val="single" w:sz="4" w:space="0" w:color="auto"/>
            </w:tcBorders>
          </w:tcPr>
          <w:p w14:paraId="0A5E97CF" w14:textId="4FD25460" w:rsidR="00945CF3" w:rsidRDefault="00DC3FEC" w:rsidP="00945CF3">
            <w:r>
              <w:t>Event</w:t>
            </w:r>
          </w:p>
        </w:tc>
        <w:tc>
          <w:tcPr>
            <w:tcW w:w="981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B2FE6CD" w14:textId="5E19E7F5" w:rsidR="00C91912" w:rsidRDefault="00C91912" w:rsidP="00945CF3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2"/>
            <w:r>
              <w:t xml:space="preserve"> 202</w:t>
            </w:r>
            <w:r w:rsidR="00506F64">
              <w:t>6</w:t>
            </w:r>
            <w:r>
              <w:t xml:space="preserve"> April ITE-IMSA Conference, Glendale, AZ</w:t>
            </w:r>
          </w:p>
          <w:p w14:paraId="2D06C268" w14:textId="43493D27" w:rsidR="00C91912" w:rsidRDefault="00C91912" w:rsidP="00945CF3"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3"/>
            <w:r>
              <w:t xml:space="preserve"> 202</w:t>
            </w:r>
            <w:r w:rsidR="00506F64">
              <w:t>6</w:t>
            </w:r>
            <w:r>
              <w:t xml:space="preserve"> ITE Mountain District Annual Meeting and Student Leadership Summit, </w:t>
            </w:r>
            <w:r w:rsidR="00506F64">
              <w:t>Flagstaff, AZ</w:t>
            </w:r>
          </w:p>
          <w:p w14:paraId="3B94452A" w14:textId="7CE21CF7" w:rsidR="00DC3FEC" w:rsidRDefault="00C91912" w:rsidP="00945CF3"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4"/>
            <w:r>
              <w:t xml:space="preserve"> 202</w:t>
            </w:r>
            <w:r w:rsidR="00506F64">
              <w:t>6</w:t>
            </w:r>
            <w:r>
              <w:t xml:space="preserve"> </w:t>
            </w:r>
            <w:r w:rsidR="00506F64">
              <w:t>July</w:t>
            </w:r>
            <w:r>
              <w:t xml:space="preserve">, ITE Internation Meeting, </w:t>
            </w:r>
            <w:r w:rsidR="006E70F5">
              <w:t>Detroit, MI</w:t>
            </w:r>
          </w:p>
          <w:p w14:paraId="69F2897C" w14:textId="080879E1" w:rsidR="009707E9" w:rsidRDefault="009707E9" w:rsidP="00945CF3">
            <w: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5"/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5"/>
            <w:r>
              <w:t xml:space="preserve"> Other</w:t>
            </w:r>
            <w:r w:rsidR="001C3327">
              <w:t xml:space="preserve"> ITE event</w:t>
            </w:r>
            <w:r>
              <w:t>, please specify: ____</w:t>
            </w:r>
            <w:r w:rsidR="00894910">
              <w:t>______________________</w:t>
            </w:r>
            <w:r>
              <w:t>___________</w:t>
            </w:r>
          </w:p>
        </w:tc>
      </w:tr>
      <w:tr w:rsidR="00945CF3" w14:paraId="37770FC1" w14:textId="77777777" w:rsidTr="00C14161">
        <w:tc>
          <w:tcPr>
            <w:tcW w:w="324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0BC4765" w14:textId="70BAB0A9" w:rsidR="00205584" w:rsidRDefault="00C91912" w:rsidP="00945CF3">
            <w:r>
              <w:t>Students attendin</w:t>
            </w:r>
            <w:r w:rsidR="002E4AE9">
              <w:t xml:space="preserve">g </w:t>
            </w:r>
          </w:p>
          <w:p w14:paraId="15FBF794" w14:textId="3787D327" w:rsidR="00945CF3" w:rsidRPr="00205584" w:rsidRDefault="002E4AE9" w:rsidP="00945CF3">
            <w:pPr>
              <w:rPr>
                <w:i/>
                <w:iCs/>
                <w:sz w:val="20"/>
                <w:szCs w:val="20"/>
              </w:rPr>
            </w:pPr>
            <w:r w:rsidRPr="00205584">
              <w:rPr>
                <w:i/>
                <w:iCs/>
                <w:sz w:val="20"/>
                <w:szCs w:val="20"/>
              </w:rPr>
              <w:t xml:space="preserve">(Please list student name, </w:t>
            </w:r>
            <w:r w:rsidR="00205584" w:rsidRPr="00205584">
              <w:rPr>
                <w:i/>
                <w:iCs/>
                <w:sz w:val="20"/>
                <w:szCs w:val="20"/>
              </w:rPr>
              <w:t xml:space="preserve">chapter position if applicable and </w:t>
            </w:r>
            <w:r w:rsidRPr="00205584">
              <w:rPr>
                <w:i/>
                <w:iCs/>
                <w:sz w:val="20"/>
                <w:szCs w:val="20"/>
              </w:rPr>
              <w:t>expected graduation date)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ED123E1" w14:textId="12F59CB1" w:rsidR="00894910" w:rsidRDefault="00205584" w:rsidP="00205584">
            <w:pPr>
              <w:spacing w:before="240"/>
            </w:pPr>
            <w:r>
              <w:t>1) ___________________________________________</w:t>
            </w:r>
          </w:p>
          <w:p w14:paraId="66F208CE" w14:textId="7867A38B" w:rsidR="00205584" w:rsidRDefault="00205584" w:rsidP="00205584">
            <w:pPr>
              <w:spacing w:before="240"/>
            </w:pPr>
            <w:r>
              <w:t>2) ___________________________________________</w:t>
            </w:r>
          </w:p>
          <w:p w14:paraId="3AFA0BD9" w14:textId="54E79711" w:rsidR="00205584" w:rsidRDefault="00205584" w:rsidP="00205584">
            <w:pPr>
              <w:spacing w:before="240"/>
            </w:pPr>
            <w:r>
              <w:t>3) ___________________________________________</w:t>
            </w:r>
          </w:p>
          <w:p w14:paraId="539B5864" w14:textId="15879AE7" w:rsidR="00205584" w:rsidRDefault="00205584" w:rsidP="00205584">
            <w:pPr>
              <w:spacing w:before="240"/>
            </w:pPr>
            <w:r>
              <w:t>4) ___________________________________________</w:t>
            </w:r>
          </w:p>
          <w:p w14:paraId="7F7E1EBC" w14:textId="7BCFDF69" w:rsidR="00894910" w:rsidRDefault="00205584" w:rsidP="00205584">
            <w:pPr>
              <w:spacing w:before="240"/>
            </w:pPr>
            <w:r>
              <w:t>5) ___________________________________________</w:t>
            </w:r>
          </w:p>
          <w:p w14:paraId="7E55AA66" w14:textId="77777777" w:rsidR="009707E9" w:rsidRDefault="009707E9" w:rsidP="00945CF3"/>
        </w:tc>
      </w:tr>
      <w:tr w:rsidR="00945CF3" w14:paraId="7FDB39F1" w14:textId="77777777" w:rsidTr="00C14161">
        <w:tc>
          <w:tcPr>
            <w:tcW w:w="432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73859D0" w14:textId="77777777" w:rsidR="00945CF3" w:rsidRDefault="002F687F" w:rsidP="00945CF3">
            <w:r>
              <w:t>Total amount being requested</w:t>
            </w:r>
          </w:p>
          <w:p w14:paraId="6DA42CF6" w14:textId="48B8339D" w:rsidR="00954967" w:rsidRDefault="001F5530" w:rsidP="00945CF3">
            <w:r w:rsidRPr="00205584">
              <w:rPr>
                <w:i/>
                <w:iCs/>
                <w:sz w:val="20"/>
                <w:szCs w:val="20"/>
              </w:rPr>
              <w:t>(</w:t>
            </w:r>
            <w:r>
              <w:rPr>
                <w:i/>
                <w:iCs/>
                <w:sz w:val="20"/>
                <w:szCs w:val="20"/>
              </w:rPr>
              <w:t>Budget detail requested on the next page</w:t>
            </w:r>
            <w:r w:rsidRPr="00205584">
              <w:rPr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480" w:type="dxa"/>
            <w:tcBorders>
              <w:top w:val="single" w:sz="4" w:space="0" w:color="auto"/>
              <w:bottom w:val="single" w:sz="4" w:space="0" w:color="auto"/>
            </w:tcBorders>
          </w:tcPr>
          <w:p w14:paraId="4E5DCF01" w14:textId="04A89120" w:rsidR="00945CF3" w:rsidRDefault="009707E9" w:rsidP="00945CF3">
            <w:r>
              <w:t xml:space="preserve">US$ </w:t>
            </w:r>
            <w:r w:rsidR="00C14161">
              <w:t xml:space="preserve"> _______________</w:t>
            </w:r>
          </w:p>
        </w:tc>
      </w:tr>
      <w:tr w:rsidR="00945CF3" w14:paraId="62260DDD" w14:textId="77777777" w:rsidTr="00C14161">
        <w:tc>
          <w:tcPr>
            <w:tcW w:w="233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84AD7ED" w14:textId="64902505" w:rsidR="00945CF3" w:rsidRDefault="00E40C7A" w:rsidP="00945CF3">
            <w:r>
              <w:t>Check all that apply</w:t>
            </w:r>
          </w:p>
        </w:tc>
        <w:tc>
          <w:tcPr>
            <w:tcW w:w="846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0A3CBD5" w14:textId="72FF3606" w:rsidR="00894910" w:rsidRDefault="009707E9" w:rsidP="00945CF3">
            <w: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6"/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6"/>
            <w:r>
              <w:t xml:space="preserve">Presentation (s) selected for the technical program. </w:t>
            </w:r>
          </w:p>
          <w:p w14:paraId="31403246" w14:textId="478E7621" w:rsidR="00945CF3" w:rsidRDefault="00894910" w:rsidP="00945CF3">
            <w:r>
              <w:t xml:space="preserve">     </w:t>
            </w:r>
            <w:r w:rsidR="009707E9">
              <w:t>Presentation name (s): ___________</w:t>
            </w:r>
            <w:r w:rsidR="001C3327">
              <w:t>__________________</w:t>
            </w:r>
            <w:r w:rsidR="009707E9">
              <w:t>_</w:t>
            </w:r>
          </w:p>
          <w:p w14:paraId="1EA3D0DD" w14:textId="77777777" w:rsidR="00894910" w:rsidRDefault="00894910" w:rsidP="00945CF3"/>
          <w:p w14:paraId="21B13538" w14:textId="77777777" w:rsidR="00954967" w:rsidRDefault="009707E9" w:rsidP="00945CF3">
            <w: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7"/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7"/>
            <w:r>
              <w:t xml:space="preserve"> Student award to be received. </w:t>
            </w:r>
          </w:p>
          <w:p w14:paraId="115D2252" w14:textId="312B8A78" w:rsidR="009707E9" w:rsidRDefault="00894910" w:rsidP="00945CF3">
            <w:r>
              <w:t xml:space="preserve">      </w:t>
            </w:r>
            <w:r w:rsidR="009707E9">
              <w:t>Student (s) awarded:</w:t>
            </w:r>
            <w:r w:rsidR="00954967">
              <w:t>_______________</w:t>
            </w:r>
            <w:r w:rsidR="001C3327">
              <w:t>_______________</w:t>
            </w:r>
            <w:r w:rsidR="00954967">
              <w:t>_</w:t>
            </w:r>
          </w:p>
          <w:p w14:paraId="6BDB72E6" w14:textId="77777777" w:rsidR="00894910" w:rsidRDefault="00894910" w:rsidP="00945CF3"/>
          <w:p w14:paraId="25C7DA62" w14:textId="4CB471C9" w:rsidR="00894910" w:rsidRDefault="00894910" w:rsidP="00894910">
            <w: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Student </w:t>
            </w:r>
            <w:r w:rsidR="000C076E">
              <w:t xml:space="preserve">chapter </w:t>
            </w:r>
            <w:r>
              <w:t xml:space="preserve">award to be received. </w:t>
            </w:r>
          </w:p>
          <w:p w14:paraId="06E801B0" w14:textId="6A63A269" w:rsidR="00894910" w:rsidRDefault="00894910" w:rsidP="00945CF3">
            <w:r>
              <w:t xml:space="preserve">      Award: _____________________</w:t>
            </w:r>
            <w:r w:rsidR="001C3327">
              <w:t>______________</w:t>
            </w:r>
            <w:r>
              <w:t>______</w:t>
            </w:r>
          </w:p>
          <w:p w14:paraId="2916763F" w14:textId="77777777" w:rsidR="001C3327" w:rsidRDefault="001C3327" w:rsidP="00945CF3"/>
          <w:p w14:paraId="0A4A5EDE" w14:textId="7CE7D2D5" w:rsidR="00894910" w:rsidRDefault="001C3327" w:rsidP="00945CF3">
            <w: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0"/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8"/>
            <w:r>
              <w:t xml:space="preserve"> School or chapter booth at the event</w:t>
            </w:r>
          </w:p>
        </w:tc>
      </w:tr>
    </w:tbl>
    <w:p w14:paraId="43B153A1" w14:textId="77777777" w:rsidR="00945CF3" w:rsidRPr="00945CF3" w:rsidRDefault="00945CF3" w:rsidP="00945CF3"/>
    <w:p w14:paraId="436407DC" w14:textId="1EB04B4C" w:rsidR="002831C8" w:rsidRPr="001633B7" w:rsidRDefault="002831C8" w:rsidP="001633B7">
      <w:pPr>
        <w:rPr>
          <w:b/>
          <w:sz w:val="32"/>
          <w:szCs w:val="32"/>
        </w:rPr>
      </w:pPr>
      <w:r w:rsidRPr="001633B7">
        <w:rPr>
          <w:b/>
          <w:sz w:val="32"/>
          <w:szCs w:val="32"/>
        </w:rPr>
        <w:lastRenderedPageBreak/>
        <w:t>Student Attendance and Conference Impact</w:t>
      </w:r>
    </w:p>
    <w:p w14:paraId="726C67E8" w14:textId="20AC61B1" w:rsidR="00205584" w:rsidRPr="00205584" w:rsidRDefault="00DC1DC6" w:rsidP="00205584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02C9713" wp14:editId="0D4AF45E">
                <wp:simplePos x="0" y="0"/>
                <wp:positionH relativeFrom="column">
                  <wp:posOffset>15073</wp:posOffset>
                </wp:positionH>
                <wp:positionV relativeFrom="paragraph">
                  <wp:posOffset>294424</wp:posOffset>
                </wp:positionV>
                <wp:extent cx="6662057" cy="2009670"/>
                <wp:effectExtent l="0" t="0" r="18415" b="10160"/>
                <wp:wrapNone/>
                <wp:docPr id="118273253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2057" cy="200967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<w:pict w14:anchorId="4FA99E26">
              <v:rect id="Rectangle 1" style="position:absolute;margin-left:1.2pt;margin-top:23.2pt;width:524.55pt;height:158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01]" strokecolor="black [3213]" strokeweight="1pt" w14:anchorId="1E3281B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"/>
            </w:pict>
          </mc:Fallback>
        </mc:AlternateContent>
      </w:r>
      <w:r w:rsidR="00205584">
        <w:t xml:space="preserve">Please describe the </w:t>
      </w:r>
      <w:r w:rsidR="001F5530">
        <w:t>expected conference impact. Limit to 2 or 3 paragraphs</w:t>
      </w:r>
    </w:p>
    <w:p w14:paraId="6E344C9E" w14:textId="77777777" w:rsidR="001F5530" w:rsidRDefault="001F5530" w:rsidP="00045F2A">
      <w:pPr>
        <w:pStyle w:val="Heading1"/>
      </w:pPr>
    </w:p>
    <w:p w14:paraId="3D5AFCBC" w14:textId="77777777" w:rsidR="001F5530" w:rsidRDefault="001F5530" w:rsidP="00045F2A">
      <w:pPr>
        <w:pStyle w:val="Heading1"/>
      </w:pPr>
    </w:p>
    <w:p w14:paraId="5A0B1ED4" w14:textId="77777777" w:rsidR="00FC2DE8" w:rsidRDefault="00FC2DE8" w:rsidP="00FC2DE8"/>
    <w:p w14:paraId="67AB69B5" w14:textId="77777777" w:rsidR="00FC2DE8" w:rsidRDefault="00FC2DE8" w:rsidP="00FC2DE8"/>
    <w:p w14:paraId="31BC3341" w14:textId="77777777" w:rsidR="00FC2DE8" w:rsidRPr="00FC2DE8" w:rsidRDefault="00FC2DE8" w:rsidP="00FC2DE8"/>
    <w:p w14:paraId="68CFA31F" w14:textId="77777777" w:rsidR="001F5530" w:rsidRDefault="001F5530" w:rsidP="00045F2A">
      <w:pPr>
        <w:pStyle w:val="Heading1"/>
      </w:pPr>
    </w:p>
    <w:p w14:paraId="430556B1" w14:textId="18AB1D7B" w:rsidR="00D4486E" w:rsidRPr="009876D1" w:rsidRDefault="00494C6E" w:rsidP="00045F2A">
      <w:pPr>
        <w:pStyle w:val="Heading1"/>
        <w:rPr>
          <w:rFonts w:ascii="Times New Roman" w:eastAsiaTheme="minorHAnsi" w:hAnsi="Times New Roman" w:cs="Times New Roman"/>
          <w:b/>
          <w:color w:val="auto"/>
        </w:rPr>
      </w:pPr>
      <w:r w:rsidRPr="009876D1">
        <w:rPr>
          <w:rFonts w:ascii="Times New Roman" w:eastAsiaTheme="minorHAnsi" w:hAnsi="Times New Roman" w:cs="Times New Roman"/>
          <w:b/>
          <w:color w:val="auto"/>
        </w:rPr>
        <w:t>Detailed Budget Expectation</w:t>
      </w:r>
    </w:p>
    <w:p w14:paraId="7B599F9B" w14:textId="31D548A6" w:rsidR="00045F2A" w:rsidRDefault="00045F2A" w:rsidP="00C76F62">
      <w:pPr>
        <w:pStyle w:val="Caption"/>
        <w:keepNext/>
        <w:spacing w:after="0"/>
      </w:pPr>
    </w:p>
    <w:tbl>
      <w:tblPr>
        <w:tblW w:w="10610" w:type="dxa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1672"/>
        <w:gridCol w:w="2987"/>
        <w:gridCol w:w="1023"/>
        <w:gridCol w:w="1308"/>
        <w:gridCol w:w="1350"/>
        <w:gridCol w:w="2270"/>
      </w:tblGrid>
      <w:tr w:rsidR="00FE3479" w:rsidRPr="004D205C" w14:paraId="0BD288F0" w14:textId="2E624262" w:rsidTr="005025FC">
        <w:trPr>
          <w:trHeight w:val="315"/>
        </w:trPr>
        <w:tc>
          <w:tcPr>
            <w:tcW w:w="8340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noWrap/>
            <w:vAlign w:val="bottom"/>
            <w:hideMark/>
          </w:tcPr>
          <w:p w14:paraId="6E45EE44" w14:textId="77777777" w:rsidR="00FE3479" w:rsidRPr="004D205C" w:rsidRDefault="00FE347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D205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Proposal of Partial Sponsorship</w:t>
            </w:r>
          </w:p>
        </w:tc>
        <w:tc>
          <w:tcPr>
            <w:tcW w:w="227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</w:tcPr>
          <w:p w14:paraId="0A997A87" w14:textId="77777777" w:rsidR="00FE3479" w:rsidRPr="004D205C" w:rsidRDefault="00FE347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E3479" w:rsidRPr="004D205C" w14:paraId="0983DA07" w14:textId="1386CCAE" w:rsidTr="005025FC">
        <w:trPr>
          <w:trHeight w:val="315"/>
        </w:trPr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DC17C3" w14:textId="77777777" w:rsidR="00FE3479" w:rsidRPr="004D205C" w:rsidRDefault="00FE347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D205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Item</w:t>
            </w:r>
          </w:p>
        </w:tc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884CA2" w14:textId="77777777" w:rsidR="00FE3479" w:rsidRPr="004D205C" w:rsidRDefault="00FE347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D205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Details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F0D6EA" w14:textId="77777777" w:rsidR="00FE3479" w:rsidRPr="004D205C" w:rsidRDefault="00FE347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D205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Quantity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71B6B5" w14:textId="77777777" w:rsidR="00FE3479" w:rsidRPr="004D205C" w:rsidRDefault="00FE347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D205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Rat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7B2694" w14:textId="77777777" w:rsidR="00FE3479" w:rsidRPr="004D205C" w:rsidRDefault="00FE347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D205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6F80B" w14:textId="0FB5C4FD" w:rsidR="00FE3479" w:rsidRPr="004D205C" w:rsidRDefault="00FE347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AZITE Payment or Reimbursement</w:t>
            </w:r>
          </w:p>
        </w:tc>
      </w:tr>
      <w:tr w:rsidR="00FE3479" w:rsidRPr="004D205C" w14:paraId="00D6878A" w14:textId="43BF6F42" w:rsidTr="005025FC">
        <w:trPr>
          <w:trHeight w:val="300"/>
        </w:trPr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50055A" w14:textId="77777777" w:rsidR="00FE3479" w:rsidRPr="004D205C" w:rsidRDefault="00FE347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D205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gistration</w:t>
            </w:r>
          </w:p>
        </w:tc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EA1A1F" w14:textId="77777777" w:rsidR="00FE3479" w:rsidRPr="004D205C" w:rsidRDefault="00FE347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udent</w:t>
            </w:r>
            <w:r w:rsidRPr="004D205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Registration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F8FB98" w14:textId="524AACA6" w:rsidR="00FE3479" w:rsidRPr="004D205C" w:rsidRDefault="00FE347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D8B215" w14:textId="358C9528" w:rsidR="00FE3479" w:rsidRPr="004D205C" w:rsidRDefault="00FE347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34D4DA" w14:textId="15CE3F37" w:rsidR="00FE3479" w:rsidRPr="004D205C" w:rsidRDefault="00FE3479" w:rsidP="008A01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FD841" w14:textId="77777777" w:rsidR="00FE3479" w:rsidRDefault="00907827" w:rsidP="009078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1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end"/>
            </w:r>
            <w:bookmarkEnd w:id="9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ZITE</w:t>
            </w:r>
          </w:p>
          <w:p w14:paraId="221C22CD" w14:textId="3D36A06A" w:rsidR="00907827" w:rsidRPr="004D205C" w:rsidRDefault="00907827" w:rsidP="009078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2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end"/>
            </w:r>
            <w:bookmarkEnd w:id="10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imbursement</w:t>
            </w:r>
          </w:p>
        </w:tc>
      </w:tr>
      <w:tr w:rsidR="00FE3479" w:rsidRPr="004D205C" w14:paraId="48C7A60F" w14:textId="2DAB0859" w:rsidTr="005025FC">
        <w:trPr>
          <w:trHeight w:val="351"/>
        </w:trPr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1A7287" w14:textId="36848324" w:rsidR="00FE3479" w:rsidRPr="004D205C" w:rsidRDefault="00D14836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avel</w:t>
            </w:r>
          </w:p>
        </w:tc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88421" w14:textId="5D9026D9" w:rsidR="00FE3479" w:rsidRPr="004D205C" w:rsidRDefault="00907827" w:rsidP="008A01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ir fare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E1B830" w14:textId="70996DB1" w:rsidR="00FE3479" w:rsidRPr="004D205C" w:rsidRDefault="00FE347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63C6E2" w14:textId="39C4E9D0" w:rsidR="00FE3479" w:rsidRPr="004D205C" w:rsidRDefault="00FE3479" w:rsidP="008A01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D17D7A" w14:textId="5BE8E3EC" w:rsidR="00FE3479" w:rsidRPr="004D205C" w:rsidRDefault="00FE3479" w:rsidP="008A01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C08E3" w14:textId="387FF607" w:rsidR="00FE3479" w:rsidRPr="004D205C" w:rsidRDefault="00FE3479" w:rsidP="00FE3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imbursement</w:t>
            </w:r>
          </w:p>
        </w:tc>
      </w:tr>
      <w:tr w:rsidR="00907827" w:rsidRPr="004D205C" w14:paraId="54764156" w14:textId="77777777" w:rsidTr="005025FC">
        <w:trPr>
          <w:trHeight w:val="351"/>
        </w:trPr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C5FD26" w14:textId="44E9A0A2" w:rsidR="00907827" w:rsidRDefault="00907827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avel</w:t>
            </w:r>
          </w:p>
        </w:tc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D61C4" w14:textId="1E74A78D" w:rsidR="00907827" w:rsidRDefault="00907827" w:rsidP="008A01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les reimbursement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EC5034" w14:textId="77777777" w:rsidR="00907827" w:rsidRPr="004D205C" w:rsidRDefault="00907827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CDB6FB" w14:textId="63FC47FD" w:rsidR="00907827" w:rsidRPr="004D205C" w:rsidRDefault="00907827" w:rsidP="008A01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D205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$0.</w:t>
            </w:r>
            <w:r w:rsidR="006E70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25</w:t>
            </w:r>
            <w:r w:rsidRPr="004D205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/mil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F177B9" w14:textId="77777777" w:rsidR="00907827" w:rsidRPr="004D205C" w:rsidRDefault="00907827" w:rsidP="008A01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AEB6C" w14:textId="1327C4A5" w:rsidR="00907827" w:rsidRDefault="00602CF1" w:rsidP="00FE3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imbursement</w:t>
            </w:r>
          </w:p>
        </w:tc>
      </w:tr>
      <w:tr w:rsidR="00FE3479" w:rsidRPr="004D205C" w14:paraId="6F61B4DC" w14:textId="52B31859" w:rsidTr="005025FC">
        <w:trPr>
          <w:trHeight w:val="300"/>
        </w:trPr>
        <w:tc>
          <w:tcPr>
            <w:tcW w:w="16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BE9E09" w14:textId="1273326B" w:rsidR="00FE3479" w:rsidRPr="004D205C" w:rsidRDefault="00907827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dging</w:t>
            </w:r>
          </w:p>
        </w:tc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C18C86" w14:textId="77777777" w:rsidR="00FE3479" w:rsidRPr="004D205C" w:rsidRDefault="00FE3479" w:rsidP="008A01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D205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oom 1 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38AE91" w14:textId="537D8898" w:rsidR="00FE3479" w:rsidRPr="004D205C" w:rsidRDefault="00FE347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8DF23C" w14:textId="0D853169" w:rsidR="00FE3479" w:rsidRPr="004D205C" w:rsidRDefault="00907827" w:rsidP="00740C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_____</w:t>
            </w:r>
            <w:r w:rsidR="00FE3479" w:rsidRPr="004D205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/nigh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928E15" w14:textId="52022981" w:rsidR="00FE3479" w:rsidRPr="004D205C" w:rsidRDefault="00FE3479" w:rsidP="00740C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D205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9F37C" w14:textId="51C37F8E" w:rsidR="00FE3479" w:rsidRPr="004D205C" w:rsidRDefault="00FE3479" w:rsidP="00FE3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imbursement</w:t>
            </w:r>
          </w:p>
        </w:tc>
      </w:tr>
      <w:tr w:rsidR="00FE3479" w:rsidRPr="004D205C" w14:paraId="2787FEDE" w14:textId="1C787314" w:rsidTr="005025FC">
        <w:trPr>
          <w:trHeight w:val="300"/>
        </w:trPr>
        <w:tc>
          <w:tcPr>
            <w:tcW w:w="16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4583B" w14:textId="77777777" w:rsidR="00FE3479" w:rsidRPr="004D205C" w:rsidRDefault="00FE3479" w:rsidP="004D20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999019" w14:textId="77777777" w:rsidR="00FE3479" w:rsidRPr="004D205C" w:rsidRDefault="00FE3479" w:rsidP="008A01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D205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oom 2 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39DF8E" w14:textId="244A8296" w:rsidR="00FE3479" w:rsidRPr="004D205C" w:rsidRDefault="00FE347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422792" w14:textId="3AA917CD" w:rsidR="00FE3479" w:rsidRPr="004D205C" w:rsidRDefault="00907827" w:rsidP="00740C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_____</w:t>
            </w:r>
            <w:r w:rsidR="00FE3479" w:rsidRPr="004D205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/nigh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F4F5D7" w14:textId="51613E04" w:rsidR="00FE3479" w:rsidRPr="004D205C" w:rsidRDefault="00FE3479" w:rsidP="00740C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39756" w14:textId="77CEE29D" w:rsidR="00FE3479" w:rsidRPr="004D205C" w:rsidRDefault="00FE3479" w:rsidP="00740C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imbursement</w:t>
            </w:r>
          </w:p>
        </w:tc>
      </w:tr>
      <w:tr w:rsidR="00602CF1" w:rsidRPr="004D205C" w14:paraId="4ECCF49A" w14:textId="77777777" w:rsidTr="005025FC">
        <w:trPr>
          <w:trHeight w:val="315"/>
        </w:trPr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FF33EA" w14:textId="0682BC23" w:rsidR="00602CF1" w:rsidRPr="004D205C" w:rsidRDefault="00E1214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777D8A" w14:textId="77777777" w:rsidR="00602CF1" w:rsidRPr="004D205C" w:rsidRDefault="00602CF1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17CF55" w14:textId="77777777" w:rsidR="00602CF1" w:rsidRPr="004D205C" w:rsidRDefault="00602CF1" w:rsidP="004D20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79AC32" w14:textId="77777777" w:rsidR="00602CF1" w:rsidRPr="004D205C" w:rsidRDefault="00602CF1" w:rsidP="004D20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CFDC78" w14:textId="77777777" w:rsidR="00602CF1" w:rsidRPr="004D205C" w:rsidRDefault="00602CF1" w:rsidP="00740C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7C9F4" w14:textId="77777777" w:rsidR="001633B7" w:rsidRDefault="001633B7" w:rsidP="00FC2D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ZITE</w:t>
            </w:r>
          </w:p>
          <w:p w14:paraId="1549E46D" w14:textId="76BB5A1F" w:rsidR="00602CF1" w:rsidRPr="004D205C" w:rsidRDefault="001633B7" w:rsidP="00FC2D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imbursement</w:t>
            </w:r>
          </w:p>
        </w:tc>
      </w:tr>
      <w:tr w:rsidR="00602CF1" w:rsidRPr="004D205C" w14:paraId="09872964" w14:textId="77777777" w:rsidTr="005025FC">
        <w:trPr>
          <w:trHeight w:val="315"/>
        </w:trPr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1E539C" w14:textId="63184519" w:rsidR="00602CF1" w:rsidRPr="004D205C" w:rsidRDefault="00E1214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7A8494" w14:textId="77777777" w:rsidR="00602CF1" w:rsidRPr="004D205C" w:rsidRDefault="00602CF1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3CF3BC" w14:textId="77777777" w:rsidR="00602CF1" w:rsidRPr="004D205C" w:rsidRDefault="00602CF1" w:rsidP="004D20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5F688F" w14:textId="77777777" w:rsidR="00602CF1" w:rsidRPr="004D205C" w:rsidRDefault="00602CF1" w:rsidP="004D20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3B1A21" w14:textId="77777777" w:rsidR="00602CF1" w:rsidRPr="004D205C" w:rsidRDefault="00602CF1" w:rsidP="00740C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A0752" w14:textId="77777777" w:rsidR="001633B7" w:rsidRDefault="001633B7" w:rsidP="00FC2D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ZITE</w:t>
            </w:r>
          </w:p>
          <w:p w14:paraId="41663835" w14:textId="4267948E" w:rsidR="00602CF1" w:rsidRPr="004D205C" w:rsidRDefault="001633B7" w:rsidP="00FC2D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imbursement</w:t>
            </w:r>
          </w:p>
        </w:tc>
      </w:tr>
      <w:tr w:rsidR="00602CF1" w:rsidRPr="004D205C" w14:paraId="6668D1D2" w14:textId="77777777" w:rsidTr="00535D29">
        <w:trPr>
          <w:trHeight w:val="315"/>
        </w:trPr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8571C9" w14:textId="55DAC146" w:rsidR="00602CF1" w:rsidRPr="004D205C" w:rsidRDefault="00E1214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6AF6A7" w14:textId="77777777" w:rsidR="00602CF1" w:rsidRPr="004D205C" w:rsidRDefault="00602CF1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8514D9" w14:textId="77777777" w:rsidR="00602CF1" w:rsidRPr="004D205C" w:rsidRDefault="00602CF1" w:rsidP="004D20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7D9ACD" w14:textId="77777777" w:rsidR="00602CF1" w:rsidRPr="004D205C" w:rsidRDefault="00602CF1" w:rsidP="004D20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A8AB3C" w14:textId="77777777" w:rsidR="00602CF1" w:rsidRPr="004D205C" w:rsidRDefault="00602CF1" w:rsidP="00740C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AD52B" w14:textId="77777777" w:rsidR="001633B7" w:rsidRDefault="001633B7" w:rsidP="00FC2D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ZITE</w:t>
            </w:r>
          </w:p>
          <w:p w14:paraId="10BE0F97" w14:textId="0C909456" w:rsidR="00602CF1" w:rsidRPr="004D205C" w:rsidRDefault="001633B7" w:rsidP="00FC2D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imbursement</w:t>
            </w:r>
          </w:p>
        </w:tc>
      </w:tr>
      <w:tr w:rsidR="00535D29" w:rsidRPr="004D205C" w14:paraId="6D85385A" w14:textId="0714CC68" w:rsidTr="00FC44FD">
        <w:trPr>
          <w:trHeight w:val="315"/>
        </w:trPr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749423F" w14:textId="77777777" w:rsidR="00535D29" w:rsidRPr="004D205C" w:rsidRDefault="00535D29" w:rsidP="004D20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D205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3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E9AD61" w14:textId="394DE967" w:rsidR="00535D29" w:rsidRPr="004D205C" w:rsidRDefault="00535D29" w:rsidP="00FC2D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D205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Grand Total:</w:t>
            </w:r>
          </w:p>
        </w:tc>
        <w:tc>
          <w:tcPr>
            <w:tcW w:w="3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F27392" w14:textId="77777777" w:rsidR="00535D29" w:rsidRPr="004D205C" w:rsidRDefault="00535D29" w:rsidP="00740C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45FEDCD3" w14:textId="70147138" w:rsidR="00C76F62" w:rsidRDefault="00C76F62" w:rsidP="00C76F62"/>
    <w:p w14:paraId="777AC718" w14:textId="54EFAEF3" w:rsidR="00535D29" w:rsidRDefault="00DC1DC6" w:rsidP="12FC5EC7">
      <w:pPr>
        <w:pStyle w:val="Heading1"/>
        <w:rPr>
          <w:rFonts w:ascii="Times New Roman" w:eastAsiaTheme="minorEastAsia" w:hAnsi="Times New Roman" w:cs="Times New Roman"/>
          <w:b/>
          <w:bCs/>
          <w:color w:val="auto"/>
        </w:rPr>
      </w:pPr>
      <w:r w:rsidRPr="12FC5EC7">
        <w:rPr>
          <w:rFonts w:ascii="Times New Roman" w:eastAsiaTheme="minorEastAsia" w:hAnsi="Times New Roman" w:cs="Times New Roman"/>
          <w:b/>
          <w:bCs/>
          <w:color w:val="auto"/>
        </w:rPr>
        <w:t>Signatures</w:t>
      </w:r>
    </w:p>
    <w:p w14:paraId="549440D8" w14:textId="77777777" w:rsidR="00535D29" w:rsidRDefault="00535D29" w:rsidP="00C76F62"/>
    <w:tbl>
      <w:tblPr>
        <w:tblStyle w:val="TableGrid"/>
        <w:tblW w:w="5001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1"/>
        <w:gridCol w:w="5401"/>
      </w:tblGrid>
      <w:tr w:rsidR="00C76F62" w14:paraId="25534F87" w14:textId="77777777" w:rsidTr="009749EB">
        <w:trPr>
          <w:jc w:val="center"/>
        </w:trPr>
        <w:tc>
          <w:tcPr>
            <w:tcW w:w="2500" w:type="pct"/>
          </w:tcPr>
          <w:p w14:paraId="5D16E757" w14:textId="76725A2C" w:rsidR="00C76F62" w:rsidRDefault="009749EB" w:rsidP="00C76F62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7B4196E9" wp14:editId="4108F3EF">
                  <wp:simplePos x="0" y="0"/>
                  <wp:positionH relativeFrom="column">
                    <wp:posOffset>177165</wp:posOffset>
                  </wp:positionH>
                  <wp:positionV relativeFrom="paragraph">
                    <wp:posOffset>-5270</wp:posOffset>
                  </wp:positionV>
                  <wp:extent cx="177165" cy="192405"/>
                  <wp:effectExtent l="0" t="0" r="635" b="0"/>
                  <wp:wrapNone/>
                  <wp:docPr id="458036010" name="Graphic 458036010" descr="Signatur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072761" name="Graphic 584072761" descr="Signature outline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165" cy="192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76F62">
              <w:t>______________________</w:t>
            </w:r>
            <w:r w:rsidR="00C0272E">
              <w:t>_______________</w:t>
            </w:r>
            <w:r w:rsidR="00C76F62">
              <w:t>__</w:t>
            </w:r>
          </w:p>
        </w:tc>
        <w:tc>
          <w:tcPr>
            <w:tcW w:w="2500" w:type="pct"/>
            <w:vAlign w:val="center"/>
          </w:tcPr>
          <w:p w14:paraId="76DC5806" w14:textId="569630E5" w:rsidR="00C76F62" w:rsidRDefault="00C76F62" w:rsidP="009749EB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32AF1057" wp14:editId="428A91CB">
                  <wp:simplePos x="0" y="0"/>
                  <wp:positionH relativeFrom="column">
                    <wp:posOffset>379730</wp:posOffset>
                  </wp:positionH>
                  <wp:positionV relativeFrom="paragraph">
                    <wp:posOffset>-5715</wp:posOffset>
                  </wp:positionV>
                  <wp:extent cx="177165" cy="192405"/>
                  <wp:effectExtent l="0" t="0" r="635" b="0"/>
                  <wp:wrapNone/>
                  <wp:docPr id="353902060" name="Graphic 353902060" descr="Signatur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072761" name="Graphic 584072761" descr="Signature outline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165" cy="192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>___________</w:t>
            </w:r>
            <w:r w:rsidR="00C0272E">
              <w:t>_________</w:t>
            </w:r>
            <w:r>
              <w:t>_____________</w:t>
            </w:r>
          </w:p>
        </w:tc>
      </w:tr>
      <w:tr w:rsidR="009749EB" w:rsidRPr="009749EB" w14:paraId="021B9DE5" w14:textId="77777777" w:rsidTr="00C76F62">
        <w:trPr>
          <w:trHeight w:val="522"/>
          <w:jc w:val="center"/>
        </w:trPr>
        <w:tc>
          <w:tcPr>
            <w:tcW w:w="2500" w:type="pct"/>
          </w:tcPr>
          <w:p w14:paraId="13B41117" w14:textId="77777777" w:rsidR="00C0272E" w:rsidRPr="009749EB" w:rsidRDefault="00C0272E" w:rsidP="00C0272E">
            <w:pPr>
              <w:rPr>
                <w:color w:val="000000" w:themeColor="text1"/>
              </w:rPr>
            </w:pPr>
          </w:p>
          <w:p w14:paraId="742ED992" w14:textId="76BEFADE" w:rsidR="00C76F62" w:rsidRDefault="00C76F62" w:rsidP="00C0272E">
            <w:pPr>
              <w:rPr>
                <w:color w:val="000000" w:themeColor="text1"/>
              </w:rPr>
            </w:pPr>
            <w:r w:rsidRPr="009749EB">
              <w:rPr>
                <w:color w:val="000000" w:themeColor="text1"/>
              </w:rPr>
              <w:t>Student name</w:t>
            </w:r>
            <w:r w:rsidR="00C0272E" w:rsidRPr="009749EB">
              <w:rPr>
                <w:color w:val="000000" w:themeColor="text1"/>
              </w:rPr>
              <w:t>: ______________</w:t>
            </w:r>
            <w:r w:rsidR="009749EB">
              <w:rPr>
                <w:color w:val="000000" w:themeColor="text1"/>
              </w:rPr>
              <w:t>___</w:t>
            </w:r>
            <w:r w:rsidR="00C0272E" w:rsidRPr="009749EB">
              <w:rPr>
                <w:color w:val="000000" w:themeColor="text1"/>
              </w:rPr>
              <w:t>____________</w:t>
            </w:r>
          </w:p>
          <w:p w14:paraId="652E1806" w14:textId="61AEFD61" w:rsidR="009749EB" w:rsidRPr="009749EB" w:rsidRDefault="009749EB" w:rsidP="00C0272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tudent chapter position: </w:t>
            </w:r>
            <w:r w:rsidRPr="009749EB">
              <w:rPr>
                <w:color w:val="000000" w:themeColor="text1"/>
              </w:rPr>
              <w:t>_____________________</w:t>
            </w:r>
          </w:p>
          <w:p w14:paraId="759966C0" w14:textId="72ED7AC2" w:rsidR="00C76F62" w:rsidRDefault="00C0272E" w:rsidP="00C0272E">
            <w:pPr>
              <w:rPr>
                <w:color w:val="000000" w:themeColor="text1"/>
              </w:rPr>
            </w:pPr>
            <w:r w:rsidRPr="009749EB">
              <w:rPr>
                <w:color w:val="000000" w:themeColor="text1"/>
              </w:rPr>
              <w:t>Date:               ________________</w:t>
            </w:r>
            <w:r w:rsidR="009749EB">
              <w:rPr>
                <w:color w:val="000000" w:themeColor="text1"/>
              </w:rPr>
              <w:t>___</w:t>
            </w:r>
            <w:r w:rsidRPr="009749EB">
              <w:rPr>
                <w:color w:val="000000" w:themeColor="text1"/>
              </w:rPr>
              <w:t>__________</w:t>
            </w:r>
          </w:p>
          <w:p w14:paraId="081EB441" w14:textId="62D8FD3D" w:rsidR="009749EB" w:rsidRPr="009749EB" w:rsidRDefault="009749EB" w:rsidP="00C0272E">
            <w:pPr>
              <w:rPr>
                <w:color w:val="000000" w:themeColor="text1"/>
              </w:rPr>
            </w:pPr>
          </w:p>
        </w:tc>
        <w:tc>
          <w:tcPr>
            <w:tcW w:w="2500" w:type="pct"/>
          </w:tcPr>
          <w:p w14:paraId="589F117F" w14:textId="77777777" w:rsidR="009749EB" w:rsidRDefault="009749EB" w:rsidP="00C0272E">
            <w:pPr>
              <w:rPr>
                <w:color w:val="000000" w:themeColor="text1"/>
              </w:rPr>
            </w:pPr>
          </w:p>
          <w:p w14:paraId="7A71DA79" w14:textId="60AFF035" w:rsidR="00C0272E" w:rsidRPr="009749EB" w:rsidRDefault="00C0272E" w:rsidP="00C0272E">
            <w:pPr>
              <w:rPr>
                <w:color w:val="000000" w:themeColor="text1"/>
              </w:rPr>
            </w:pPr>
            <w:r w:rsidRPr="009749EB">
              <w:rPr>
                <w:color w:val="000000" w:themeColor="text1"/>
              </w:rPr>
              <w:t>Advisor name: __________________________</w:t>
            </w:r>
          </w:p>
          <w:p w14:paraId="1DB21C29" w14:textId="1CD98AD6" w:rsidR="00C0272E" w:rsidRPr="009749EB" w:rsidRDefault="00C0272E" w:rsidP="00C0272E">
            <w:pPr>
              <w:rPr>
                <w:color w:val="000000" w:themeColor="text1"/>
              </w:rPr>
            </w:pPr>
            <w:r w:rsidRPr="009749EB">
              <w:rPr>
                <w:color w:val="000000" w:themeColor="text1"/>
              </w:rPr>
              <w:t>Advisor title</w:t>
            </w:r>
            <w:r w:rsidR="009749EB" w:rsidRPr="009749EB">
              <w:rPr>
                <w:color w:val="000000" w:themeColor="text1"/>
              </w:rPr>
              <w:t>:</w:t>
            </w:r>
            <w:r w:rsidR="009749EB">
              <w:rPr>
                <w:color w:val="000000" w:themeColor="text1"/>
              </w:rPr>
              <w:t xml:space="preserve">  </w:t>
            </w:r>
            <w:r w:rsidR="009749EB" w:rsidRPr="009749EB">
              <w:rPr>
                <w:color w:val="000000" w:themeColor="text1"/>
              </w:rPr>
              <w:t>__________________________</w:t>
            </w:r>
          </w:p>
          <w:p w14:paraId="1C88F51F" w14:textId="7CD7441F" w:rsidR="00C76F62" w:rsidRPr="009749EB" w:rsidRDefault="00C0272E" w:rsidP="00C0272E">
            <w:pPr>
              <w:rPr>
                <w:color w:val="000000" w:themeColor="text1"/>
              </w:rPr>
            </w:pPr>
            <w:r w:rsidRPr="009749EB">
              <w:rPr>
                <w:color w:val="000000" w:themeColor="text1"/>
              </w:rPr>
              <w:t>Date:               __________________________</w:t>
            </w:r>
          </w:p>
        </w:tc>
      </w:tr>
    </w:tbl>
    <w:p w14:paraId="507C6155" w14:textId="24447CEC" w:rsidR="0093721C" w:rsidRPr="004B75CF" w:rsidRDefault="0093721C" w:rsidP="0093721C"/>
    <w:sectPr w:rsidR="0093721C" w:rsidRPr="004B75CF" w:rsidSect="002055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00B5D9" w14:textId="77777777" w:rsidR="00B0154D" w:rsidRDefault="00B0154D" w:rsidP="00045F2A">
      <w:pPr>
        <w:spacing w:after="0" w:line="240" w:lineRule="auto"/>
      </w:pPr>
      <w:r>
        <w:separator/>
      </w:r>
    </w:p>
  </w:endnote>
  <w:endnote w:type="continuationSeparator" w:id="0">
    <w:p w14:paraId="3B631F8E" w14:textId="77777777" w:rsidR="00B0154D" w:rsidRDefault="00B0154D" w:rsidP="00045F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29CF63" w14:textId="77777777" w:rsidR="00B0154D" w:rsidRDefault="00B0154D" w:rsidP="00045F2A">
      <w:pPr>
        <w:spacing w:after="0" w:line="240" w:lineRule="auto"/>
      </w:pPr>
      <w:r>
        <w:separator/>
      </w:r>
    </w:p>
  </w:footnote>
  <w:footnote w:type="continuationSeparator" w:id="0">
    <w:p w14:paraId="17FCC694" w14:textId="77777777" w:rsidR="00B0154D" w:rsidRDefault="00B0154D" w:rsidP="00045F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C6001"/>
    <w:multiLevelType w:val="hybridMultilevel"/>
    <w:tmpl w:val="A912A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5F21DF"/>
    <w:multiLevelType w:val="hybridMultilevel"/>
    <w:tmpl w:val="35265AE2"/>
    <w:lvl w:ilvl="0" w:tplc="AF76EED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04354">
    <w:abstractNumId w:val="0"/>
  </w:num>
  <w:num w:numId="2" w16cid:durableId="9064973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yMjSwNDMxMTQyMrBU0lEKTi0uzszPAykwqgUANE1U3CwAAAA="/>
  </w:docVars>
  <w:rsids>
    <w:rsidRoot w:val="00BD6860"/>
    <w:rsid w:val="00003FF1"/>
    <w:rsid w:val="00032C12"/>
    <w:rsid w:val="00045F2A"/>
    <w:rsid w:val="000716F2"/>
    <w:rsid w:val="00075CF0"/>
    <w:rsid w:val="000C076E"/>
    <w:rsid w:val="001633B7"/>
    <w:rsid w:val="00166F57"/>
    <w:rsid w:val="001C3327"/>
    <w:rsid w:val="001F5530"/>
    <w:rsid w:val="00205584"/>
    <w:rsid w:val="00265690"/>
    <w:rsid w:val="002831C8"/>
    <w:rsid w:val="002E4AE9"/>
    <w:rsid w:val="002E5BF8"/>
    <w:rsid w:val="002F687F"/>
    <w:rsid w:val="00370C41"/>
    <w:rsid w:val="003E2DEB"/>
    <w:rsid w:val="00416C31"/>
    <w:rsid w:val="00457DFD"/>
    <w:rsid w:val="00461BA1"/>
    <w:rsid w:val="00491541"/>
    <w:rsid w:val="00494C6E"/>
    <w:rsid w:val="004B75CF"/>
    <w:rsid w:val="004C552B"/>
    <w:rsid w:val="004D205C"/>
    <w:rsid w:val="005025FC"/>
    <w:rsid w:val="00503420"/>
    <w:rsid w:val="00503CBA"/>
    <w:rsid w:val="00506F64"/>
    <w:rsid w:val="00535D29"/>
    <w:rsid w:val="00555C1C"/>
    <w:rsid w:val="00594EF3"/>
    <w:rsid w:val="00602CF1"/>
    <w:rsid w:val="00635815"/>
    <w:rsid w:val="00636712"/>
    <w:rsid w:val="006621BA"/>
    <w:rsid w:val="00683439"/>
    <w:rsid w:val="006D46DA"/>
    <w:rsid w:val="006E70F5"/>
    <w:rsid w:val="00740CF3"/>
    <w:rsid w:val="008039AA"/>
    <w:rsid w:val="00894910"/>
    <w:rsid w:val="008A0185"/>
    <w:rsid w:val="008C5E57"/>
    <w:rsid w:val="00907827"/>
    <w:rsid w:val="009252D5"/>
    <w:rsid w:val="0093721C"/>
    <w:rsid w:val="00945CF3"/>
    <w:rsid w:val="00954967"/>
    <w:rsid w:val="009707E9"/>
    <w:rsid w:val="009749EB"/>
    <w:rsid w:val="009876D1"/>
    <w:rsid w:val="009D1975"/>
    <w:rsid w:val="009E7866"/>
    <w:rsid w:val="00B0154D"/>
    <w:rsid w:val="00B36510"/>
    <w:rsid w:val="00BD6860"/>
    <w:rsid w:val="00C0272E"/>
    <w:rsid w:val="00C07708"/>
    <w:rsid w:val="00C14161"/>
    <w:rsid w:val="00C20148"/>
    <w:rsid w:val="00C76F62"/>
    <w:rsid w:val="00C91912"/>
    <w:rsid w:val="00CB0AFB"/>
    <w:rsid w:val="00D14836"/>
    <w:rsid w:val="00D22A5D"/>
    <w:rsid w:val="00D30143"/>
    <w:rsid w:val="00D4486E"/>
    <w:rsid w:val="00D64B01"/>
    <w:rsid w:val="00DC1DC6"/>
    <w:rsid w:val="00DC3FEC"/>
    <w:rsid w:val="00E12149"/>
    <w:rsid w:val="00E40C7A"/>
    <w:rsid w:val="00E60B74"/>
    <w:rsid w:val="00F24D47"/>
    <w:rsid w:val="00F560F8"/>
    <w:rsid w:val="00F71920"/>
    <w:rsid w:val="00F825D5"/>
    <w:rsid w:val="00FC2DE8"/>
    <w:rsid w:val="00FE3479"/>
    <w:rsid w:val="12FC5EC7"/>
    <w:rsid w:val="1C98F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BB8A9C"/>
  <w15:chartTrackingRefBased/>
  <w15:docId w15:val="{DC34266D-4736-48EE-8444-1E419A06B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479"/>
  </w:style>
  <w:style w:type="paragraph" w:styleId="Heading1">
    <w:name w:val="heading 1"/>
    <w:basedOn w:val="Normal"/>
    <w:next w:val="Normal"/>
    <w:link w:val="Heading1Char"/>
    <w:uiPriority w:val="9"/>
    <w:qFormat/>
    <w:rsid w:val="00045F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31C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5F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5F2A"/>
  </w:style>
  <w:style w:type="paragraph" w:styleId="Footer">
    <w:name w:val="footer"/>
    <w:basedOn w:val="Normal"/>
    <w:link w:val="FooterChar"/>
    <w:uiPriority w:val="99"/>
    <w:unhideWhenUsed/>
    <w:rsid w:val="00045F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5F2A"/>
  </w:style>
  <w:style w:type="character" w:customStyle="1" w:styleId="Heading1Char">
    <w:name w:val="Heading 1 Char"/>
    <w:basedOn w:val="DefaultParagraphFont"/>
    <w:link w:val="Heading1"/>
    <w:uiPriority w:val="9"/>
    <w:rsid w:val="00045F2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045F2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C76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16C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6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0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43</Words>
  <Characters>2530</Characters>
  <Application>Microsoft Office Word</Application>
  <DocSecurity>0</DocSecurity>
  <Lines>21</Lines>
  <Paragraphs>5</Paragraphs>
  <ScaleCrop>false</ScaleCrop>
  <Company/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Denise Baker</cp:lastModifiedBy>
  <cp:revision>9</cp:revision>
  <cp:lastPrinted>2024-12-17T05:54:00Z</cp:lastPrinted>
  <dcterms:created xsi:type="dcterms:W3CDTF">2024-12-17T05:59:00Z</dcterms:created>
  <dcterms:modified xsi:type="dcterms:W3CDTF">2026-01-28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9d82ff41a7418c5d95cc7724a7b8b2ced589dfc8e48e6d019bcfcbf0e5111b</vt:lpwstr>
  </property>
</Properties>
</file>